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F30B58" w14:textId="5C8450BD" w:rsidR="002729B9" w:rsidRPr="00DE096D" w:rsidRDefault="00E8553F" w:rsidP="00E8553F">
      <w:pPr>
        <w:rPr>
          <w:rFonts w:ascii="Arial" w:hAnsi="Arial" w:cs="Arial"/>
          <w:b/>
          <w:bCs/>
          <w:color w:val="7030A0"/>
          <w:sz w:val="36"/>
          <w:szCs w:val="36"/>
        </w:rPr>
      </w:pPr>
      <w:r w:rsidRPr="00DE096D">
        <w:rPr>
          <w:rFonts w:ascii="Arial" w:hAnsi="Arial" w:cs="Arial"/>
          <w:b/>
          <w:bCs/>
          <w:color w:val="7030A0"/>
          <w:sz w:val="36"/>
          <w:szCs w:val="36"/>
        </w:rPr>
        <w:t>Agile Group Project</w:t>
      </w:r>
      <w:r w:rsidR="00DB0CFA" w:rsidRPr="00DE096D">
        <w:rPr>
          <w:rFonts w:ascii="Arial" w:hAnsi="Arial" w:cs="Arial"/>
          <w:b/>
          <w:bCs/>
          <w:color w:val="7030A0"/>
          <w:sz w:val="36"/>
          <w:szCs w:val="36"/>
        </w:rPr>
        <w:t xml:space="preserve"> </w:t>
      </w:r>
    </w:p>
    <w:p w14:paraId="6EF9C843" w14:textId="1C3EA1C1" w:rsidR="00E8553F" w:rsidRPr="00E8553F" w:rsidRDefault="00E8553F" w:rsidP="00E8553F">
      <w:pPr>
        <w:rPr>
          <w:rFonts w:ascii="Arial" w:hAnsi="Arial" w:cs="Arial"/>
          <w:sz w:val="24"/>
          <w:szCs w:val="24"/>
        </w:rPr>
      </w:pPr>
    </w:p>
    <w:p w14:paraId="7F84A5F3" w14:textId="77777777" w:rsidR="00E8553F" w:rsidRP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What was the App that your group created?</w:t>
      </w:r>
    </w:p>
    <w:p w14:paraId="1EDF65F9" w14:textId="77777777" w:rsidR="00E8553F" w:rsidRP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Agile / Scrum</w:t>
      </w:r>
    </w:p>
    <w:p w14:paraId="7B57BD52" w14:textId="06F00431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1. What did you learn about how the Agile and Scrum methodologies operate?</w:t>
      </w:r>
    </w:p>
    <w:p w14:paraId="2AADE028" w14:textId="22298309" w:rsidR="00A5326F" w:rsidRPr="00E8553F" w:rsidRDefault="00A5326F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gile is a flexible method to </w:t>
      </w:r>
      <w:r w:rsidR="00620928">
        <w:rPr>
          <w:rFonts w:ascii="Arial" w:hAnsi="Arial" w:cs="Arial"/>
          <w:sz w:val="24"/>
          <w:szCs w:val="24"/>
        </w:rPr>
        <w:t>run</w:t>
      </w:r>
      <w:r>
        <w:rPr>
          <w:rFonts w:ascii="Arial" w:hAnsi="Arial" w:cs="Arial"/>
          <w:sz w:val="24"/>
          <w:szCs w:val="24"/>
        </w:rPr>
        <w:t xml:space="preserve"> new software project in </w:t>
      </w:r>
      <w:r w:rsidR="00907617">
        <w:rPr>
          <w:rFonts w:ascii="Arial" w:hAnsi="Arial" w:cs="Arial"/>
          <w:sz w:val="24"/>
          <w:szCs w:val="24"/>
        </w:rPr>
        <w:t xml:space="preserve">which </w:t>
      </w:r>
      <w:r>
        <w:rPr>
          <w:rFonts w:ascii="Arial" w:hAnsi="Arial" w:cs="Arial"/>
          <w:sz w:val="24"/>
          <w:szCs w:val="24"/>
        </w:rPr>
        <w:t xml:space="preserve">Scrum method </w:t>
      </w:r>
      <w:r w:rsidR="00543CC5">
        <w:rPr>
          <w:rFonts w:ascii="Arial" w:hAnsi="Arial" w:cs="Arial"/>
          <w:sz w:val="24"/>
          <w:szCs w:val="24"/>
        </w:rPr>
        <w:t>manages</w:t>
      </w:r>
      <w:r w:rsidR="00907617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the team members </w:t>
      </w:r>
      <w:r w:rsidR="00907617">
        <w:rPr>
          <w:rFonts w:ascii="Arial" w:hAnsi="Arial" w:cs="Arial"/>
          <w:sz w:val="24"/>
          <w:szCs w:val="24"/>
        </w:rPr>
        <w:t>to be</w:t>
      </w:r>
      <w:r>
        <w:rPr>
          <w:rFonts w:ascii="Arial" w:hAnsi="Arial" w:cs="Arial"/>
          <w:sz w:val="24"/>
          <w:szCs w:val="24"/>
        </w:rPr>
        <w:t xml:space="preserve"> quite independent for the tasks to deliver the outcome earlier for business purpose.</w:t>
      </w:r>
    </w:p>
    <w:p w14:paraId="7006F802" w14:textId="21212B3F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2. In practice how effective did you find this methodology?</w:t>
      </w:r>
    </w:p>
    <w:p w14:paraId="1084D772" w14:textId="6BD8FE89" w:rsidR="004C71B1" w:rsidRPr="00E8553F" w:rsidRDefault="00F049D3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gile needs strong leader to control all team members to work effective. In my team the leader was strong but did not know each member</w:t>
      </w:r>
      <w:r w:rsidR="00D30477">
        <w:rPr>
          <w:rFonts w:ascii="Arial" w:hAnsi="Arial" w:cs="Arial"/>
          <w:sz w:val="24"/>
          <w:szCs w:val="24"/>
        </w:rPr>
        <w:t>’</w:t>
      </w:r>
      <w:r>
        <w:rPr>
          <w:rFonts w:ascii="Arial" w:hAnsi="Arial" w:cs="Arial"/>
          <w:sz w:val="24"/>
          <w:szCs w:val="24"/>
        </w:rPr>
        <w:t xml:space="preserve">s actual </w:t>
      </w:r>
      <w:r w:rsidR="0018219C">
        <w:rPr>
          <w:rFonts w:ascii="Arial" w:hAnsi="Arial" w:cs="Arial"/>
          <w:sz w:val="24"/>
          <w:szCs w:val="24"/>
        </w:rPr>
        <w:t xml:space="preserve">performing </w:t>
      </w:r>
      <w:r>
        <w:rPr>
          <w:rFonts w:ascii="Arial" w:hAnsi="Arial" w:cs="Arial"/>
          <w:sz w:val="24"/>
          <w:szCs w:val="24"/>
        </w:rPr>
        <w:t xml:space="preserve">level to achieve the </w:t>
      </w:r>
      <w:r w:rsidR="005E6FE3">
        <w:rPr>
          <w:rFonts w:ascii="Arial" w:hAnsi="Arial" w:cs="Arial"/>
          <w:sz w:val="24"/>
          <w:szCs w:val="24"/>
        </w:rPr>
        <w:t xml:space="preserve">task </w:t>
      </w:r>
      <w:r w:rsidR="00B3041D">
        <w:rPr>
          <w:rFonts w:ascii="Arial" w:hAnsi="Arial" w:cs="Arial"/>
          <w:sz w:val="24"/>
          <w:szCs w:val="24"/>
        </w:rPr>
        <w:t xml:space="preserve">effective </w:t>
      </w:r>
      <w:r>
        <w:rPr>
          <w:rFonts w:ascii="Arial" w:hAnsi="Arial" w:cs="Arial"/>
          <w:sz w:val="24"/>
          <w:szCs w:val="24"/>
        </w:rPr>
        <w:t xml:space="preserve">enough to make the team at the </w:t>
      </w:r>
      <w:r w:rsidR="009B0EA7">
        <w:rPr>
          <w:rFonts w:ascii="Arial" w:hAnsi="Arial" w:cs="Arial"/>
          <w:sz w:val="24"/>
          <w:szCs w:val="24"/>
        </w:rPr>
        <w:t xml:space="preserve">very </w:t>
      </w:r>
      <w:r>
        <w:rPr>
          <w:rFonts w:ascii="Arial" w:hAnsi="Arial" w:cs="Arial"/>
          <w:sz w:val="24"/>
          <w:szCs w:val="24"/>
        </w:rPr>
        <w:t>best.</w:t>
      </w:r>
    </w:p>
    <w:p w14:paraId="5665636E" w14:textId="5DA13FE7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3. What did you find was the strength of it?</w:t>
      </w:r>
    </w:p>
    <w:p w14:paraId="0E1D6F71" w14:textId="1B04D816" w:rsidR="00B77719" w:rsidRPr="00E8553F" w:rsidRDefault="00A72812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lexibility for the project.</w:t>
      </w:r>
      <w:r w:rsidR="00985A7C">
        <w:rPr>
          <w:rFonts w:ascii="Arial" w:hAnsi="Arial" w:cs="Arial"/>
          <w:sz w:val="24"/>
          <w:szCs w:val="24"/>
        </w:rPr>
        <w:t xml:space="preserve"> Originally three members then added one more member in the team.</w:t>
      </w:r>
    </w:p>
    <w:p w14:paraId="0AA452CC" w14:textId="180C8D1A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4. What were its weaknesses?</w:t>
      </w:r>
    </w:p>
    <w:p w14:paraId="348DDDD6" w14:textId="67628E17" w:rsidR="00912160" w:rsidRPr="00E8553F" w:rsidRDefault="00912160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t depends on the leader’s control to allocate the members for the project tasks.</w:t>
      </w:r>
    </w:p>
    <w:p w14:paraId="5D091BCC" w14:textId="2B21F8D0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5. What were the best features of the process?</w:t>
      </w:r>
    </w:p>
    <w:p w14:paraId="51530413" w14:textId="282E1E53" w:rsidR="004E1F47" w:rsidRPr="00E8553F" w:rsidRDefault="004E1F47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allocate four different roles to make the project at the best.</w:t>
      </w:r>
    </w:p>
    <w:p w14:paraId="417C4A16" w14:textId="0C4E1326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6. How did they appeal to you?</w:t>
      </w:r>
    </w:p>
    <w:p w14:paraId="2A4146BD" w14:textId="46E3FF45" w:rsidR="004E1F47" w:rsidRPr="00E8553F" w:rsidRDefault="004E1F47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ecause of the performing level I was allocated at the beginner</w:t>
      </w:r>
      <w:r w:rsidR="00167104">
        <w:rPr>
          <w:rFonts w:ascii="Arial" w:hAnsi="Arial" w:cs="Arial"/>
          <w:sz w:val="24"/>
          <w:szCs w:val="24"/>
        </w:rPr>
        <w:t>’</w:t>
      </w:r>
      <w:r>
        <w:rPr>
          <w:rFonts w:ascii="Arial" w:hAnsi="Arial" w:cs="Arial"/>
          <w:sz w:val="24"/>
          <w:szCs w:val="24"/>
        </w:rPr>
        <w:t>s level and achieved well</w:t>
      </w:r>
      <w:r w:rsidR="00CD058C">
        <w:rPr>
          <w:rFonts w:ascii="Arial" w:hAnsi="Arial" w:cs="Arial"/>
          <w:sz w:val="24"/>
          <w:szCs w:val="24"/>
        </w:rPr>
        <w:t xml:space="preserve"> I believe.</w:t>
      </w:r>
    </w:p>
    <w:p w14:paraId="5832F3D3" w14:textId="4778A47B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7. What was the worst feature of the process</w:t>
      </w:r>
    </w:p>
    <w:p w14:paraId="7A4ADCF8" w14:textId="19FC3543" w:rsidR="004E1F47" w:rsidRPr="00E8553F" w:rsidRDefault="00F83EE1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</w:t>
      </w:r>
      <w:r w:rsidR="00551E1F">
        <w:rPr>
          <w:rFonts w:ascii="Arial" w:hAnsi="Arial" w:cs="Arial"/>
          <w:sz w:val="24"/>
          <w:szCs w:val="24"/>
        </w:rPr>
        <w:t>could</w:t>
      </w:r>
      <w:r>
        <w:rPr>
          <w:rFonts w:ascii="Arial" w:hAnsi="Arial" w:cs="Arial"/>
          <w:sz w:val="24"/>
          <w:szCs w:val="24"/>
        </w:rPr>
        <w:t xml:space="preserve"> do better </w:t>
      </w:r>
      <w:r w:rsidR="00BE0275">
        <w:rPr>
          <w:rFonts w:ascii="Arial" w:hAnsi="Arial" w:cs="Arial"/>
          <w:sz w:val="24"/>
          <w:szCs w:val="24"/>
        </w:rPr>
        <w:t xml:space="preserve">especially </w:t>
      </w:r>
      <w:r>
        <w:rPr>
          <w:rFonts w:ascii="Arial" w:hAnsi="Arial" w:cs="Arial"/>
          <w:sz w:val="24"/>
          <w:szCs w:val="24"/>
        </w:rPr>
        <w:t>for UI areas.</w:t>
      </w:r>
    </w:p>
    <w:p w14:paraId="35C0CA95" w14:textId="5AC61F19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8. How would you change them?</w:t>
      </w:r>
    </w:p>
    <w:p w14:paraId="7DA3EB81" w14:textId="4EE36C91" w:rsidR="00F83EE1" w:rsidRPr="00E8553F" w:rsidRDefault="00F83EE1" w:rsidP="00E74658">
      <w:pPr>
        <w:jc w:val="left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Better size </w:t>
      </w:r>
      <w:r w:rsidR="00497CE3">
        <w:rPr>
          <w:rFonts w:ascii="Arial" w:hAnsi="Arial" w:cs="Arial"/>
          <w:sz w:val="24"/>
          <w:szCs w:val="24"/>
        </w:rPr>
        <w:t xml:space="preserve">and color </w:t>
      </w:r>
      <w:r>
        <w:rPr>
          <w:rFonts w:ascii="Arial" w:hAnsi="Arial" w:cs="Arial"/>
          <w:sz w:val="24"/>
          <w:szCs w:val="24"/>
        </w:rPr>
        <w:t xml:space="preserve">of </w:t>
      </w:r>
      <w:r w:rsidR="00E74658">
        <w:rPr>
          <w:rFonts w:ascii="Arial" w:hAnsi="Arial" w:cs="Arial"/>
          <w:sz w:val="24"/>
          <w:szCs w:val="24"/>
        </w:rPr>
        <w:t>L</w:t>
      </w:r>
      <w:r>
        <w:rPr>
          <w:rFonts w:ascii="Arial" w:hAnsi="Arial" w:cs="Arial"/>
          <w:sz w:val="24"/>
          <w:szCs w:val="24"/>
        </w:rPr>
        <w:t xml:space="preserve">abel and </w:t>
      </w:r>
      <w:r w:rsidR="00E74658">
        <w:rPr>
          <w:rFonts w:ascii="Arial" w:hAnsi="Arial" w:cs="Arial"/>
          <w:sz w:val="24"/>
          <w:szCs w:val="24"/>
        </w:rPr>
        <w:t>B</w:t>
      </w:r>
      <w:r>
        <w:rPr>
          <w:rFonts w:ascii="Arial" w:hAnsi="Arial" w:cs="Arial"/>
          <w:sz w:val="24"/>
          <w:szCs w:val="24"/>
        </w:rPr>
        <w:t>uttons with BoxLines.</w:t>
      </w:r>
    </w:p>
    <w:p w14:paraId="4028834E" w14:textId="77777777" w:rsidR="00E8553F" w:rsidRP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Group work</w:t>
      </w:r>
    </w:p>
    <w:p w14:paraId="6D42249F" w14:textId="5E74F7F3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1. What did you enjoy about this style of programming?</w:t>
      </w:r>
    </w:p>
    <w:p w14:paraId="4859167E" w14:textId="2CE84C44" w:rsidR="00497CE3" w:rsidRPr="00E8553F" w:rsidRDefault="00F30E38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o concentrate the task allocated to me.</w:t>
      </w:r>
    </w:p>
    <w:p w14:paraId="1D83C713" w14:textId="66C2A292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2. What are the downsides for you of group work?</w:t>
      </w:r>
    </w:p>
    <w:p w14:paraId="53E39B05" w14:textId="6BDFDB55" w:rsidR="00F30E38" w:rsidRPr="00E8553F" w:rsidRDefault="00F30E38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To make consensus and understand about the whole project design.</w:t>
      </w:r>
    </w:p>
    <w:p w14:paraId="6378D92D" w14:textId="05EE2F03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3. How did this session change your opinion of working in industry?</w:t>
      </w:r>
    </w:p>
    <w:p w14:paraId="1D8E458E" w14:textId="5BFDAB9C" w:rsidR="00F30E38" w:rsidRPr="00E8553F" w:rsidRDefault="004B7A23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asy to concentrate the allocated task but hard to understand other members’ tasks in deep.</w:t>
      </w:r>
    </w:p>
    <w:p w14:paraId="2E3072CF" w14:textId="77777777" w:rsidR="00E8553F" w:rsidRPr="00DE096D" w:rsidRDefault="00E8553F" w:rsidP="00E8553F">
      <w:pPr>
        <w:rPr>
          <w:rFonts w:ascii="Arial" w:hAnsi="Arial" w:cs="Arial"/>
          <w:b/>
          <w:bCs/>
          <w:color w:val="7030A0"/>
          <w:sz w:val="36"/>
          <w:szCs w:val="36"/>
        </w:rPr>
      </w:pPr>
      <w:r w:rsidRPr="00DE096D">
        <w:rPr>
          <w:rFonts w:ascii="Arial" w:hAnsi="Arial" w:cs="Arial"/>
          <w:b/>
          <w:bCs/>
          <w:color w:val="7030A0"/>
          <w:sz w:val="36"/>
          <w:szCs w:val="36"/>
        </w:rPr>
        <w:t>Source Control</w:t>
      </w:r>
    </w:p>
    <w:p w14:paraId="13B1326A" w14:textId="0B750671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1. What form of Source Control did you use?</w:t>
      </w:r>
    </w:p>
    <w:p w14:paraId="2384D3FA" w14:textId="069A8C0B" w:rsidR="002576E5" w:rsidRPr="00E8553F" w:rsidRDefault="002576E5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ithub.</w:t>
      </w:r>
    </w:p>
    <w:p w14:paraId="0FE7BD5D" w14:textId="71FB3612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2. What were its strengths?</w:t>
      </w:r>
    </w:p>
    <w:p w14:paraId="4D563398" w14:textId="5A9F47F0" w:rsidR="002576E5" w:rsidRPr="00E8553F" w:rsidRDefault="002576E5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do not know</w:t>
      </w:r>
      <w:r w:rsidR="004F0B18">
        <w:rPr>
          <w:rFonts w:ascii="Arial" w:hAnsi="Arial" w:cs="Arial"/>
          <w:sz w:val="24"/>
          <w:szCs w:val="24"/>
        </w:rPr>
        <w:t xml:space="preserve"> any</w:t>
      </w:r>
      <w:r>
        <w:rPr>
          <w:rFonts w:ascii="Arial" w:hAnsi="Arial" w:cs="Arial"/>
          <w:sz w:val="24"/>
          <w:szCs w:val="24"/>
        </w:rPr>
        <w:t xml:space="preserve"> other control</w:t>
      </w:r>
      <w:r w:rsidR="009C3958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. </w:t>
      </w:r>
      <w:r w:rsidR="0047258E">
        <w:rPr>
          <w:rFonts w:ascii="Arial" w:hAnsi="Arial" w:cs="Arial"/>
          <w:sz w:val="24"/>
          <w:szCs w:val="24"/>
        </w:rPr>
        <w:t>Github is e</w:t>
      </w:r>
      <w:r>
        <w:rPr>
          <w:rFonts w:ascii="Arial" w:hAnsi="Arial" w:cs="Arial"/>
          <w:sz w:val="24"/>
          <w:szCs w:val="24"/>
        </w:rPr>
        <w:t>asy to make clone project.</w:t>
      </w:r>
    </w:p>
    <w:p w14:paraId="48585CBF" w14:textId="5376CB0F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3. What were its weaknesses?</w:t>
      </w:r>
    </w:p>
    <w:p w14:paraId="0F58D3F2" w14:textId="325710A9" w:rsidR="002576E5" w:rsidRPr="00E8553F" w:rsidRDefault="002576E5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Not very stable and hard to do sync/push/pull actions, also merge.</w:t>
      </w:r>
      <w:r w:rsidR="0013520A">
        <w:rPr>
          <w:rFonts w:ascii="Arial" w:hAnsi="Arial" w:cs="Arial"/>
          <w:sz w:val="24"/>
          <w:szCs w:val="24"/>
        </w:rPr>
        <w:t xml:space="preserve"> It takes long time to do any action.</w:t>
      </w:r>
    </w:p>
    <w:p w14:paraId="00EADB90" w14:textId="7467BD59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4. How effective as a source control did you find it?</w:t>
      </w:r>
    </w:p>
    <w:p w14:paraId="4AD7E5E9" w14:textId="16A8E82C" w:rsidR="002576E5" w:rsidRPr="00E8553F" w:rsidRDefault="00683285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big merit to use Github is to have record of any updates by members.</w:t>
      </w:r>
      <w:r w:rsidR="00206C91">
        <w:rPr>
          <w:rFonts w:ascii="Arial" w:hAnsi="Arial" w:cs="Arial"/>
          <w:sz w:val="24"/>
          <w:szCs w:val="24"/>
        </w:rPr>
        <w:t xml:space="preserve"> </w:t>
      </w:r>
      <w:r w:rsidR="00ED1A80">
        <w:rPr>
          <w:rFonts w:ascii="Arial" w:hAnsi="Arial" w:cs="Arial"/>
          <w:sz w:val="24"/>
          <w:szCs w:val="24"/>
        </w:rPr>
        <w:t>But sometimes I need to update the project manually which takes less time to use Github.</w:t>
      </w:r>
    </w:p>
    <w:p w14:paraId="4CF5E46D" w14:textId="156CFED4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5. If you had to use it again what would you change?</w:t>
      </w:r>
    </w:p>
    <w:p w14:paraId="1178D0ED" w14:textId="23A4AD87" w:rsidR="002576E5" w:rsidRPr="00E8553F" w:rsidRDefault="002576E5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 would delete current project folder and create clone to renew rather than pull</w:t>
      </w:r>
      <w:r w:rsidR="00F40692">
        <w:rPr>
          <w:rFonts w:ascii="Arial" w:hAnsi="Arial" w:cs="Arial"/>
          <w:sz w:val="24"/>
          <w:szCs w:val="24"/>
        </w:rPr>
        <w:t xml:space="preserve"> which takes lots of time.</w:t>
      </w:r>
    </w:p>
    <w:p w14:paraId="1048FD86" w14:textId="77777777" w:rsidR="00E8553F" w:rsidRPr="00DE096D" w:rsidRDefault="00E8553F" w:rsidP="00E8553F">
      <w:pPr>
        <w:rPr>
          <w:rFonts w:ascii="Arial" w:hAnsi="Arial" w:cs="Arial"/>
          <w:b/>
          <w:bCs/>
          <w:color w:val="7030A0"/>
          <w:sz w:val="36"/>
          <w:szCs w:val="36"/>
        </w:rPr>
      </w:pPr>
      <w:r w:rsidRPr="00DE096D">
        <w:rPr>
          <w:rFonts w:ascii="Arial" w:hAnsi="Arial" w:cs="Arial"/>
          <w:b/>
          <w:bCs/>
          <w:color w:val="7030A0"/>
          <w:sz w:val="36"/>
          <w:szCs w:val="36"/>
        </w:rPr>
        <w:t>Other</w:t>
      </w:r>
    </w:p>
    <w:p w14:paraId="5B32A70A" w14:textId="05C63858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1. Do you feel that this has been a worthwhile experiment?</w:t>
      </w:r>
    </w:p>
    <w:p w14:paraId="206C2E42" w14:textId="0FFF7559" w:rsidR="00360481" w:rsidRPr="00E8553F" w:rsidRDefault="00360481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p assignment is always tough to understand the expected outcome, but great experience to do work together.</w:t>
      </w:r>
    </w:p>
    <w:p w14:paraId="413F0EAA" w14:textId="6FB346FD" w:rsid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2. Why? Why not?</w:t>
      </w:r>
    </w:p>
    <w:p w14:paraId="4BB74DC6" w14:textId="53278E51" w:rsidR="00814807" w:rsidRPr="00E8553F" w:rsidRDefault="00814807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ithout knowing </w:t>
      </w:r>
      <w:r w:rsidR="00813D82">
        <w:rPr>
          <w:rFonts w:ascii="Arial" w:hAnsi="Arial" w:cs="Arial"/>
          <w:sz w:val="24"/>
          <w:szCs w:val="24"/>
        </w:rPr>
        <w:t>each</w:t>
      </w:r>
      <w:r>
        <w:rPr>
          <w:rFonts w:ascii="Arial" w:hAnsi="Arial" w:cs="Arial"/>
          <w:sz w:val="24"/>
          <w:szCs w:val="24"/>
        </w:rPr>
        <w:t xml:space="preserve"> members it does not work well.</w:t>
      </w:r>
    </w:p>
    <w:p w14:paraId="2B22560B" w14:textId="77777777" w:rsidR="00E8553F" w:rsidRP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3. If you had to give yourself a percent grade for your contribution to the</w:t>
      </w:r>
    </w:p>
    <w:p w14:paraId="5F4BA602" w14:textId="77777777" w:rsidR="00E8553F" w:rsidRPr="00E8553F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project, and the process, what would it be? Bearing in mind that you might have</w:t>
      </w:r>
    </w:p>
    <w:p w14:paraId="368C11D1" w14:textId="1780D62E" w:rsidR="000D52BC" w:rsidRDefault="00E8553F" w:rsidP="00E8553F">
      <w:pPr>
        <w:rPr>
          <w:rFonts w:ascii="Arial" w:hAnsi="Arial" w:cs="Arial"/>
          <w:sz w:val="24"/>
          <w:szCs w:val="24"/>
        </w:rPr>
      </w:pPr>
      <w:r w:rsidRPr="00E8553F">
        <w:rPr>
          <w:rFonts w:ascii="Arial" w:hAnsi="Arial" w:cs="Arial"/>
          <w:sz w:val="24"/>
          <w:szCs w:val="24"/>
        </w:rPr>
        <w:t>produced little,</w:t>
      </w:r>
      <w:r w:rsidR="00813D82">
        <w:rPr>
          <w:rFonts w:ascii="Arial" w:hAnsi="Arial" w:cs="Arial"/>
          <w:sz w:val="24"/>
          <w:szCs w:val="24"/>
        </w:rPr>
        <w:t xml:space="preserve"> </w:t>
      </w:r>
      <w:r w:rsidRPr="00E8553F">
        <w:rPr>
          <w:rFonts w:ascii="Arial" w:hAnsi="Arial" w:cs="Arial"/>
          <w:sz w:val="24"/>
          <w:szCs w:val="24"/>
        </w:rPr>
        <w:t>yet done the hard yards. Or you made heaps, but it was really easy.</w:t>
      </w:r>
    </w:p>
    <w:p w14:paraId="3F33F5B0" w14:textId="47B723A4" w:rsidR="00813D82" w:rsidRPr="00E8553F" w:rsidRDefault="00813D82" w:rsidP="00E8553F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I feel my allocated task was one of the easiest. But having said that my task was the beginning of the whole project and without </w:t>
      </w:r>
      <w:r w:rsidR="00DE096D">
        <w:rPr>
          <w:rFonts w:ascii="Arial" w:hAnsi="Arial" w:cs="Arial"/>
          <w:sz w:val="24"/>
          <w:szCs w:val="24"/>
        </w:rPr>
        <w:t>its</w:t>
      </w:r>
      <w:r>
        <w:rPr>
          <w:rFonts w:ascii="Arial" w:hAnsi="Arial" w:cs="Arial"/>
          <w:sz w:val="24"/>
          <w:szCs w:val="24"/>
        </w:rPr>
        <w:t xml:space="preserve"> further tasks could not be done. </w:t>
      </w:r>
      <w:r>
        <w:rPr>
          <w:rFonts w:ascii="Arial" w:hAnsi="Arial" w:cs="Arial"/>
          <w:sz w:val="24"/>
          <w:szCs w:val="24"/>
        </w:rPr>
        <w:lastRenderedPageBreak/>
        <w:t>In my opinion my task was not hard but important, then my contribution was big enough.</w:t>
      </w:r>
      <w:r w:rsidR="00DE096D">
        <w:rPr>
          <w:rFonts w:ascii="Arial" w:hAnsi="Arial" w:cs="Arial"/>
          <w:sz w:val="24"/>
          <w:szCs w:val="24"/>
        </w:rPr>
        <w:t xml:space="preserve"> I will give myself 50%.</w:t>
      </w:r>
      <w:bookmarkStart w:id="0" w:name="_GoBack"/>
      <w:bookmarkEnd w:id="0"/>
    </w:p>
    <w:sectPr w:rsidR="00813D82" w:rsidRPr="00E8553F" w:rsidSect="007876E7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0202E6" w14:textId="77777777" w:rsidR="006E0080" w:rsidRDefault="006E0080" w:rsidP="00620928">
      <w:pPr>
        <w:spacing w:after="0" w:line="240" w:lineRule="auto"/>
      </w:pPr>
      <w:r>
        <w:separator/>
      </w:r>
    </w:p>
  </w:endnote>
  <w:endnote w:type="continuationSeparator" w:id="0">
    <w:p w14:paraId="3E7F91F1" w14:textId="77777777" w:rsidR="006E0080" w:rsidRDefault="006E0080" w:rsidP="006209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Yu Mincho">
    <w:altName w:val="Yu Mincho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DB0525" w14:textId="77777777" w:rsidR="006E0080" w:rsidRDefault="006E0080" w:rsidP="00620928">
      <w:pPr>
        <w:spacing w:after="0" w:line="240" w:lineRule="auto"/>
      </w:pPr>
      <w:r>
        <w:separator/>
      </w:r>
    </w:p>
  </w:footnote>
  <w:footnote w:type="continuationSeparator" w:id="0">
    <w:p w14:paraId="71740B80" w14:textId="77777777" w:rsidR="006E0080" w:rsidRDefault="006E0080" w:rsidP="0062092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5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G0NDe1MDA0NTcyNTRW0lEKTi0uzszPAykwrAUArKaXHywAAAA="/>
  </w:docVars>
  <w:rsids>
    <w:rsidRoot w:val="00E8553F"/>
    <w:rsid w:val="0013520A"/>
    <w:rsid w:val="00167104"/>
    <w:rsid w:val="0018219C"/>
    <w:rsid w:val="001D201A"/>
    <w:rsid w:val="001F191E"/>
    <w:rsid w:val="001F23E0"/>
    <w:rsid w:val="00206C91"/>
    <w:rsid w:val="002576E5"/>
    <w:rsid w:val="002729B9"/>
    <w:rsid w:val="002A2273"/>
    <w:rsid w:val="002D40FD"/>
    <w:rsid w:val="00360481"/>
    <w:rsid w:val="0047258E"/>
    <w:rsid w:val="00497CE3"/>
    <w:rsid w:val="004B7A23"/>
    <w:rsid w:val="004C71B1"/>
    <w:rsid w:val="004E1F47"/>
    <w:rsid w:val="004F0B18"/>
    <w:rsid w:val="00543CC5"/>
    <w:rsid w:val="00551E1F"/>
    <w:rsid w:val="005E6FE3"/>
    <w:rsid w:val="00620928"/>
    <w:rsid w:val="00683285"/>
    <w:rsid w:val="006B43A1"/>
    <w:rsid w:val="006E0080"/>
    <w:rsid w:val="007876E7"/>
    <w:rsid w:val="00813D82"/>
    <w:rsid w:val="00814807"/>
    <w:rsid w:val="00907617"/>
    <w:rsid w:val="00912160"/>
    <w:rsid w:val="00985A7C"/>
    <w:rsid w:val="009B0EA7"/>
    <w:rsid w:val="009C3958"/>
    <w:rsid w:val="00A5326F"/>
    <w:rsid w:val="00A72812"/>
    <w:rsid w:val="00B3041D"/>
    <w:rsid w:val="00B77719"/>
    <w:rsid w:val="00BE0275"/>
    <w:rsid w:val="00BE26D8"/>
    <w:rsid w:val="00C70A11"/>
    <w:rsid w:val="00CD058C"/>
    <w:rsid w:val="00CF3250"/>
    <w:rsid w:val="00D30477"/>
    <w:rsid w:val="00DB0CFA"/>
    <w:rsid w:val="00DE096D"/>
    <w:rsid w:val="00E358C9"/>
    <w:rsid w:val="00E74658"/>
    <w:rsid w:val="00E8553F"/>
    <w:rsid w:val="00ED1A80"/>
    <w:rsid w:val="00F049D3"/>
    <w:rsid w:val="00F30E38"/>
    <w:rsid w:val="00F40692"/>
    <w:rsid w:val="00F83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A88321"/>
  <w15:chartTrackingRefBased/>
  <w15:docId w15:val="{25D041F2-83CD-4DC3-9BA3-DA0F61BAB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326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209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0928"/>
  </w:style>
  <w:style w:type="paragraph" w:styleId="Footer">
    <w:name w:val="footer"/>
    <w:basedOn w:val="Normal"/>
    <w:link w:val="FooterChar"/>
    <w:uiPriority w:val="99"/>
    <w:unhideWhenUsed/>
    <w:rsid w:val="0062092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09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3</Pages>
  <Words>467</Words>
  <Characters>2663</Characters>
  <Application>Microsoft Office Word</Application>
  <DocSecurity>0</DocSecurity>
  <Lines>22</Lines>
  <Paragraphs>6</Paragraphs>
  <ScaleCrop>false</ScaleCrop>
  <Company/>
  <LinksUpToDate>false</LinksUpToDate>
  <CharactersWithSpaces>3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shi Tatsumi</dc:creator>
  <cp:keywords/>
  <dc:description/>
  <cp:lastModifiedBy>Param Kaur</cp:lastModifiedBy>
  <cp:revision>46</cp:revision>
  <dcterms:created xsi:type="dcterms:W3CDTF">2020-12-09T19:43:00Z</dcterms:created>
  <dcterms:modified xsi:type="dcterms:W3CDTF">2021-05-09T01:34:00Z</dcterms:modified>
</cp:coreProperties>
</file>